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0E5AF4" w14:textId="17261495" w:rsidR="001634F7" w:rsidRPr="00D51190" w:rsidRDefault="001634F7" w:rsidP="00933165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00227555" w14:textId="77777777" w:rsidR="00B92198" w:rsidRPr="00D51190" w:rsidRDefault="00B9219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DF90B80" w14:textId="77777777" w:rsidR="00B92198" w:rsidRPr="00D51190" w:rsidRDefault="00B9219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EED21CD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6350EC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5195EB3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1D0412" w14:textId="5B72595A" w:rsidR="004634EB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DABEA4" w14:textId="77777777" w:rsidR="00D51190" w:rsidRPr="00D51190" w:rsidRDefault="00D51190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DDB40F" w14:textId="77777777" w:rsidR="004634EB" w:rsidRPr="00D51190" w:rsidRDefault="004634EB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B42947" w14:textId="436480FB" w:rsidR="000261E5" w:rsidRPr="00D51190" w:rsidRDefault="000261E5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D51190">
        <w:rPr>
          <w:rFonts w:ascii="Times New Roman" w:hAnsi="Times New Roman" w:cs="Times New Roman"/>
          <w:b/>
          <w:sz w:val="40"/>
          <w:szCs w:val="40"/>
        </w:rPr>
        <w:t>CERTIFICATION</w:t>
      </w:r>
      <w:r w:rsidRPr="00D51190">
        <w:rPr>
          <w:rFonts w:ascii="Times New Roman" w:hAnsi="Times New Roman" w:cs="Times New Roman"/>
          <w:color w:val="000000"/>
          <w:sz w:val="40"/>
          <w:szCs w:val="40"/>
        </w:rPr>
        <w:t xml:space="preserve"> </w:t>
      </w:r>
    </w:p>
    <w:p w14:paraId="01B4FFA5" w14:textId="77777777" w:rsidR="00D51190" w:rsidRPr="00D51190" w:rsidRDefault="00D51190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36"/>
          <w:szCs w:val="36"/>
        </w:rPr>
      </w:pPr>
    </w:p>
    <w:p w14:paraId="59C5ED11" w14:textId="77777777" w:rsidR="00DF5F57" w:rsidRPr="00D51190" w:rsidRDefault="00DF5F57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5BF2BD7A" w14:textId="7B3FD7F9" w:rsidR="001634F7" w:rsidRPr="00D51190" w:rsidRDefault="001634F7" w:rsidP="000261E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42601D30" w14:textId="0CCDA573" w:rsidR="004634EB" w:rsidRPr="00D51190" w:rsidRDefault="543BF514" w:rsidP="004634E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>This is to certify that the IMR</w:t>
      </w:r>
      <w:r w:rsidR="00DF5F57" w:rsidRPr="00D51190">
        <w:rPr>
          <w:rFonts w:ascii="Times New Roman" w:hAnsi="Times New Roman" w:cs="Times New Roman"/>
          <w:sz w:val="24"/>
          <w:szCs w:val="24"/>
        </w:rPr>
        <w:t>A</w:t>
      </w:r>
      <w:r w:rsidRPr="00D51190">
        <w:rPr>
          <w:rFonts w:ascii="Times New Roman" w:hAnsi="Times New Roman" w:cs="Times New Roman"/>
          <w:sz w:val="24"/>
          <w:szCs w:val="24"/>
        </w:rPr>
        <w:t>D format for the Capstone</w:t>
      </w:r>
      <w:r w:rsidR="1889088B" w:rsidRPr="00D51190">
        <w:rPr>
          <w:rFonts w:ascii="Times New Roman" w:hAnsi="Times New Roman" w:cs="Times New Roman"/>
          <w:sz w:val="24"/>
          <w:szCs w:val="24"/>
        </w:rPr>
        <w:t>/Thesis</w:t>
      </w:r>
      <w:r w:rsidRPr="00D51190">
        <w:rPr>
          <w:rFonts w:ascii="Times New Roman" w:hAnsi="Times New Roman" w:cs="Times New Roman"/>
          <w:sz w:val="24"/>
          <w:szCs w:val="24"/>
        </w:rPr>
        <w:t xml:space="preserve"> Project of </w:t>
      </w:r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Claro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Sharvien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Paul M.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Gabutina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, Carlo Elijah R., Mauricio, Angelo D.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Mergal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Jhan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Mar D., Nacional, Kristine Joy S., Navarro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Rovi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Keith Y.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Tapang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,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Jhel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 Ansel D. </w:t>
      </w:r>
      <w:r w:rsidRPr="00D51190">
        <w:rPr>
          <w:rFonts w:ascii="Times New Roman" w:hAnsi="Times New Roman" w:cs="Times New Roman"/>
          <w:sz w:val="24"/>
          <w:szCs w:val="24"/>
        </w:rPr>
        <w:t xml:space="preserve">with the </w:t>
      </w:r>
      <w:r w:rsidR="0902765B" w:rsidRPr="00D51190">
        <w:rPr>
          <w:rFonts w:ascii="Times New Roman" w:hAnsi="Times New Roman" w:cs="Times New Roman"/>
          <w:sz w:val="24"/>
          <w:szCs w:val="24"/>
        </w:rPr>
        <w:t xml:space="preserve">title </w:t>
      </w:r>
      <w:proofErr w:type="spellStart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Virtualshrine</w:t>
      </w:r>
      <w:proofErr w:type="spellEnd"/>
      <w:r w:rsidR="00D51190" w:rsidRPr="00D51190">
        <w:rPr>
          <w:rFonts w:ascii="Times New Roman" w:hAnsi="Times New Roman" w:cs="Times New Roman"/>
          <w:color w:val="FF0000"/>
          <w:sz w:val="24"/>
          <w:szCs w:val="24"/>
          <w:u w:val="single"/>
        </w:rPr>
        <w:t>: An Interactive Museum Website For Casa Real Shrine</w:t>
      </w:r>
      <w:r w:rsidR="00D51190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="0902765B" w:rsidRPr="00D51190">
        <w:rPr>
          <w:rFonts w:ascii="Times New Roman" w:hAnsi="Times New Roman" w:cs="Times New Roman"/>
          <w:sz w:val="24"/>
          <w:szCs w:val="24"/>
        </w:rPr>
        <w:t>was already checked by the undersigned that it adheres to all the requirements set for a Research Journal.</w:t>
      </w:r>
    </w:p>
    <w:p w14:paraId="7C11B533" w14:textId="1EE4B08D" w:rsidR="000261E5" w:rsidRPr="00D51190" w:rsidRDefault="00206C6B" w:rsidP="004634E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 xml:space="preserve">Given this </w:t>
      </w:r>
      <w:r w:rsidR="00DF5F57" w:rsidRPr="00D51190">
        <w:rPr>
          <w:rFonts w:ascii="Times New Roman" w:hAnsi="Times New Roman" w:cs="Times New Roman"/>
          <w:sz w:val="24"/>
          <w:szCs w:val="24"/>
        </w:rPr>
        <w:t>22</w:t>
      </w:r>
      <w:r w:rsidR="00DF5F57" w:rsidRPr="00D51190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DF5F57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Pr="00D51190">
        <w:rPr>
          <w:rFonts w:ascii="Times New Roman" w:hAnsi="Times New Roman" w:cs="Times New Roman"/>
          <w:sz w:val="24"/>
          <w:szCs w:val="24"/>
        </w:rPr>
        <w:t xml:space="preserve">of </w:t>
      </w:r>
      <w:r w:rsidR="00DF5F57" w:rsidRPr="00D51190">
        <w:rPr>
          <w:rFonts w:ascii="Times New Roman" w:hAnsi="Times New Roman" w:cs="Times New Roman"/>
          <w:sz w:val="24"/>
          <w:szCs w:val="24"/>
        </w:rPr>
        <w:t>December</w:t>
      </w:r>
      <w:r w:rsidRPr="00D51190">
        <w:rPr>
          <w:rFonts w:ascii="Times New Roman" w:hAnsi="Times New Roman" w:cs="Times New Roman"/>
          <w:sz w:val="24"/>
          <w:szCs w:val="24"/>
        </w:rPr>
        <w:t>, in the year 202</w:t>
      </w:r>
      <w:r w:rsidR="00CE4A01" w:rsidRPr="00D51190">
        <w:rPr>
          <w:rFonts w:ascii="Times New Roman" w:hAnsi="Times New Roman" w:cs="Times New Roman"/>
          <w:sz w:val="24"/>
          <w:szCs w:val="24"/>
        </w:rPr>
        <w:t>2</w:t>
      </w:r>
      <w:r w:rsidR="00DF5F57" w:rsidRPr="00D51190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6C5923E7" w14:textId="7ED07776" w:rsidR="000261E5" w:rsidRDefault="000261E5" w:rsidP="000261E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E83DA90" w14:textId="77777777" w:rsidR="00D51190" w:rsidRPr="00D51190" w:rsidRDefault="00D51190" w:rsidP="000261E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2C3589B" w14:textId="4AFED59B" w:rsidR="000261E5" w:rsidRPr="00D51190" w:rsidRDefault="000261E5" w:rsidP="000261E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4FB5C31" w14:textId="704A9D5A" w:rsidR="000261E5" w:rsidRPr="00D51190" w:rsidRDefault="00DF5F57" w:rsidP="00D5119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D51190">
        <w:rPr>
          <w:rFonts w:ascii="Times New Roman" w:hAnsi="Times New Roman" w:cs="Times New Roman"/>
          <w:sz w:val="24"/>
          <w:szCs w:val="24"/>
        </w:rPr>
        <w:t xml:space="preserve">      </w:t>
      </w:r>
      <w:r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="00BE5E93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="00D51190" w:rsidRPr="00D51190">
        <w:rPr>
          <w:rFonts w:ascii="Times New Roman" w:hAnsi="Times New Roman" w:cs="Times New Roman"/>
          <w:color w:val="FF0000"/>
          <w:sz w:val="24"/>
          <w:szCs w:val="24"/>
        </w:rPr>
        <w:t>MS. MA. RUBY ANGELA J. CRISOSTOMO</w:t>
      </w:r>
    </w:p>
    <w:p w14:paraId="120020D8" w14:textId="6EECDC0F" w:rsidR="000261E5" w:rsidRPr="00D51190" w:rsidRDefault="00853F4D" w:rsidP="00D51190">
      <w:pPr>
        <w:spacing w:after="0"/>
        <w:ind w:left="4320" w:firstLine="720"/>
        <w:rPr>
          <w:rFonts w:ascii="Times New Roman" w:hAnsi="Times New Roman" w:cs="Times New Roman"/>
          <w:sz w:val="24"/>
          <w:szCs w:val="24"/>
        </w:rPr>
      </w:pPr>
      <w:r w:rsidRPr="00D51190">
        <w:rPr>
          <w:rFonts w:ascii="Times New Roman" w:hAnsi="Times New Roman" w:cs="Times New Roman"/>
          <w:sz w:val="24"/>
          <w:szCs w:val="24"/>
        </w:rPr>
        <w:t xml:space="preserve">  </w:t>
      </w:r>
      <w:r w:rsidR="0D02299D" w:rsidRPr="00D51190">
        <w:rPr>
          <w:rFonts w:ascii="Times New Roman" w:hAnsi="Times New Roman" w:cs="Times New Roman"/>
          <w:sz w:val="24"/>
          <w:szCs w:val="24"/>
        </w:rPr>
        <w:t xml:space="preserve"> </w:t>
      </w:r>
      <w:r w:rsidR="2FE75A4A" w:rsidRPr="00D51190">
        <w:rPr>
          <w:rFonts w:ascii="Times New Roman" w:hAnsi="Times New Roman" w:cs="Times New Roman"/>
          <w:sz w:val="24"/>
          <w:szCs w:val="24"/>
        </w:rPr>
        <w:t>Capstone</w:t>
      </w:r>
      <w:r w:rsidR="1889088B" w:rsidRPr="00D51190">
        <w:rPr>
          <w:rFonts w:ascii="Times New Roman" w:hAnsi="Times New Roman" w:cs="Times New Roman"/>
          <w:sz w:val="24"/>
          <w:szCs w:val="24"/>
        </w:rPr>
        <w:t>/Thesis</w:t>
      </w:r>
      <w:r w:rsidR="2FE75A4A" w:rsidRPr="00D51190">
        <w:rPr>
          <w:rFonts w:ascii="Times New Roman" w:hAnsi="Times New Roman" w:cs="Times New Roman"/>
          <w:sz w:val="24"/>
          <w:szCs w:val="24"/>
        </w:rPr>
        <w:t xml:space="preserve"> Project Adviser</w:t>
      </w:r>
    </w:p>
    <w:p w14:paraId="31DF1CE3" w14:textId="2E9D7324" w:rsidR="000261E5" w:rsidRPr="00D51190" w:rsidRDefault="000261E5" w:rsidP="371B7EB5">
      <w:pPr>
        <w:ind w:firstLine="4320"/>
        <w:rPr>
          <w:rFonts w:ascii="Times New Roman" w:hAnsi="Times New Roman" w:cs="Times New Roman"/>
          <w:sz w:val="24"/>
          <w:szCs w:val="24"/>
        </w:rPr>
      </w:pPr>
    </w:p>
    <w:p w14:paraId="5DB058A6" w14:textId="0084158D" w:rsidR="000261E5" w:rsidRPr="00D51190" w:rsidRDefault="000261E5" w:rsidP="371B7EB5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0261E5" w:rsidRPr="00D51190" w:rsidSect="00AC5EEF">
      <w:headerReference w:type="default" r:id="rId11"/>
      <w:pgSz w:w="12240" w:h="15840" w:code="1"/>
      <w:pgMar w:top="1440" w:right="1440" w:bottom="1440" w:left="1440" w:header="706" w:footer="70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74708" w14:textId="77777777" w:rsidR="00CF670D" w:rsidRDefault="00CF670D" w:rsidP="004634EB">
      <w:pPr>
        <w:spacing w:after="0" w:line="240" w:lineRule="auto"/>
      </w:pPr>
      <w:r>
        <w:separator/>
      </w:r>
    </w:p>
  </w:endnote>
  <w:endnote w:type="continuationSeparator" w:id="0">
    <w:p w14:paraId="5FC20853" w14:textId="77777777" w:rsidR="00CF670D" w:rsidRDefault="00CF670D" w:rsidP="004634EB">
      <w:pPr>
        <w:spacing w:after="0" w:line="240" w:lineRule="auto"/>
      </w:pPr>
      <w:r>
        <w:continuationSeparator/>
      </w:r>
    </w:p>
  </w:endnote>
  <w:endnote w:type="continuationNotice" w:id="1">
    <w:p w14:paraId="1BBDABD8" w14:textId="77777777" w:rsidR="00CF670D" w:rsidRDefault="00CF670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90CF24" w14:textId="77777777" w:rsidR="00CF670D" w:rsidRDefault="00CF670D" w:rsidP="004634EB">
      <w:pPr>
        <w:spacing w:after="0" w:line="240" w:lineRule="auto"/>
      </w:pPr>
      <w:r>
        <w:separator/>
      </w:r>
    </w:p>
  </w:footnote>
  <w:footnote w:type="continuationSeparator" w:id="0">
    <w:p w14:paraId="7959BAC5" w14:textId="77777777" w:rsidR="00CF670D" w:rsidRDefault="00CF670D" w:rsidP="004634EB">
      <w:pPr>
        <w:spacing w:after="0" w:line="240" w:lineRule="auto"/>
      </w:pPr>
      <w:r>
        <w:continuationSeparator/>
      </w:r>
    </w:p>
  </w:footnote>
  <w:footnote w:type="continuationNotice" w:id="1">
    <w:p w14:paraId="123A13AF" w14:textId="77777777" w:rsidR="00CF670D" w:rsidRDefault="00CF670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85B6E" w14:textId="6D2BF28F" w:rsidR="004634EB" w:rsidRDefault="004634EB">
    <w:pPr>
      <w:pStyle w:val="Header"/>
    </w:pPr>
    <w:r w:rsidRPr="0012222F">
      <w:rPr>
        <w:noProof/>
        <w:sz w:val="20"/>
        <w:lang w:val="en-PH" w:eastAsia="en-PH"/>
      </w:rPr>
      <w:drawing>
        <wp:anchor distT="685800" distB="228600" distL="228600" distR="228600" simplePos="0" relativeHeight="251658240" behindDoc="1" locked="0" layoutInCell="1" hidden="0" allowOverlap="1" wp14:anchorId="4A0550E2" wp14:editId="44D6859E">
          <wp:simplePos x="0" y="0"/>
          <wp:positionH relativeFrom="page">
            <wp:align>left</wp:align>
          </wp:positionH>
          <wp:positionV relativeFrom="page">
            <wp:posOffset>6350</wp:posOffset>
          </wp:positionV>
          <wp:extent cx="7828253" cy="2343150"/>
          <wp:effectExtent l="0" t="0" r="1905" b="0"/>
          <wp:wrapNone/>
          <wp:docPr id="2" name="image2.png" descr="Graphical user interface, text&#10;&#10;Description automatically generated with medium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 descr="Graphical user interface, text&#10;&#10;Description automatically generated with medium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28253" cy="2343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633C8"/>
    <w:multiLevelType w:val="hybridMultilevel"/>
    <w:tmpl w:val="632AD2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UyMzYxtbS0MDFS0lEKTi0uzszPAykwrAUAD1ckgiwAAAA="/>
  </w:docVars>
  <w:rsids>
    <w:rsidRoot w:val="001634F7"/>
    <w:rsid w:val="000007D9"/>
    <w:rsid w:val="0000233B"/>
    <w:rsid w:val="00004D9E"/>
    <w:rsid w:val="00021335"/>
    <w:rsid w:val="000233AF"/>
    <w:rsid w:val="000235C7"/>
    <w:rsid w:val="000261E5"/>
    <w:rsid w:val="000652EE"/>
    <w:rsid w:val="000901CA"/>
    <w:rsid w:val="000F7E06"/>
    <w:rsid w:val="00127AC2"/>
    <w:rsid w:val="00140FA6"/>
    <w:rsid w:val="00153F1E"/>
    <w:rsid w:val="001634F7"/>
    <w:rsid w:val="00195AC2"/>
    <w:rsid w:val="001A73F3"/>
    <w:rsid w:val="001C6707"/>
    <w:rsid w:val="001F2A9F"/>
    <w:rsid w:val="002045DE"/>
    <w:rsid w:val="00206C6B"/>
    <w:rsid w:val="0022144E"/>
    <w:rsid w:val="00245A45"/>
    <w:rsid w:val="00270646"/>
    <w:rsid w:val="00272FE5"/>
    <w:rsid w:val="00276620"/>
    <w:rsid w:val="00277AE4"/>
    <w:rsid w:val="0028748E"/>
    <w:rsid w:val="0029050D"/>
    <w:rsid w:val="00291BF0"/>
    <w:rsid w:val="002B51C6"/>
    <w:rsid w:val="002C153F"/>
    <w:rsid w:val="002F0B69"/>
    <w:rsid w:val="00333518"/>
    <w:rsid w:val="003424F6"/>
    <w:rsid w:val="003668D6"/>
    <w:rsid w:val="00384CF9"/>
    <w:rsid w:val="003A0E8C"/>
    <w:rsid w:val="003D65A1"/>
    <w:rsid w:val="0040504A"/>
    <w:rsid w:val="00406F2E"/>
    <w:rsid w:val="004106BB"/>
    <w:rsid w:val="00424301"/>
    <w:rsid w:val="00434F0A"/>
    <w:rsid w:val="00445EB7"/>
    <w:rsid w:val="004634EB"/>
    <w:rsid w:val="004B30CB"/>
    <w:rsid w:val="004F3FB3"/>
    <w:rsid w:val="005426C0"/>
    <w:rsid w:val="00545EBA"/>
    <w:rsid w:val="00577BDB"/>
    <w:rsid w:val="00583228"/>
    <w:rsid w:val="00677419"/>
    <w:rsid w:val="0069671F"/>
    <w:rsid w:val="006D03CC"/>
    <w:rsid w:val="006D7681"/>
    <w:rsid w:val="0071233F"/>
    <w:rsid w:val="00720CCF"/>
    <w:rsid w:val="00731E26"/>
    <w:rsid w:val="00731F89"/>
    <w:rsid w:val="00746315"/>
    <w:rsid w:val="00761F01"/>
    <w:rsid w:val="00787B79"/>
    <w:rsid w:val="00791DEC"/>
    <w:rsid w:val="007A2686"/>
    <w:rsid w:val="007A68A6"/>
    <w:rsid w:val="007B6060"/>
    <w:rsid w:val="007F7E40"/>
    <w:rsid w:val="00841D2A"/>
    <w:rsid w:val="00853F4D"/>
    <w:rsid w:val="00875CC0"/>
    <w:rsid w:val="008B5E31"/>
    <w:rsid w:val="008C268E"/>
    <w:rsid w:val="008D544A"/>
    <w:rsid w:val="008E21F8"/>
    <w:rsid w:val="008E5A43"/>
    <w:rsid w:val="009153AF"/>
    <w:rsid w:val="00933165"/>
    <w:rsid w:val="009504C7"/>
    <w:rsid w:val="009670F2"/>
    <w:rsid w:val="0098B24A"/>
    <w:rsid w:val="00994099"/>
    <w:rsid w:val="009A7293"/>
    <w:rsid w:val="009E0CFC"/>
    <w:rsid w:val="00A0405D"/>
    <w:rsid w:val="00A1242C"/>
    <w:rsid w:val="00A540A8"/>
    <w:rsid w:val="00A54BBA"/>
    <w:rsid w:val="00A75235"/>
    <w:rsid w:val="00AA2D99"/>
    <w:rsid w:val="00AB570A"/>
    <w:rsid w:val="00AC2A6A"/>
    <w:rsid w:val="00AC358C"/>
    <w:rsid w:val="00AC5EEF"/>
    <w:rsid w:val="00B42418"/>
    <w:rsid w:val="00B54BB9"/>
    <w:rsid w:val="00B83BF3"/>
    <w:rsid w:val="00B92198"/>
    <w:rsid w:val="00BA2919"/>
    <w:rsid w:val="00BC4D13"/>
    <w:rsid w:val="00BE5E93"/>
    <w:rsid w:val="00BE721C"/>
    <w:rsid w:val="00C23904"/>
    <w:rsid w:val="00C62B84"/>
    <w:rsid w:val="00C94075"/>
    <w:rsid w:val="00CC2520"/>
    <w:rsid w:val="00CE2050"/>
    <w:rsid w:val="00CE4A01"/>
    <w:rsid w:val="00CF670D"/>
    <w:rsid w:val="00D141AB"/>
    <w:rsid w:val="00D208B7"/>
    <w:rsid w:val="00D26DC5"/>
    <w:rsid w:val="00D47F20"/>
    <w:rsid w:val="00D51190"/>
    <w:rsid w:val="00DC6720"/>
    <w:rsid w:val="00DC73BE"/>
    <w:rsid w:val="00DF5F57"/>
    <w:rsid w:val="00E121D1"/>
    <w:rsid w:val="00E35201"/>
    <w:rsid w:val="00E61B6A"/>
    <w:rsid w:val="00E842D7"/>
    <w:rsid w:val="00ED3F5F"/>
    <w:rsid w:val="00F0539F"/>
    <w:rsid w:val="00F14963"/>
    <w:rsid w:val="00F27708"/>
    <w:rsid w:val="00F30A9C"/>
    <w:rsid w:val="00F8527C"/>
    <w:rsid w:val="00FC3362"/>
    <w:rsid w:val="00FC542F"/>
    <w:rsid w:val="00FD007E"/>
    <w:rsid w:val="00FD178A"/>
    <w:rsid w:val="00FD6E2F"/>
    <w:rsid w:val="00FE5B18"/>
    <w:rsid w:val="00FF5D7B"/>
    <w:rsid w:val="01B415EA"/>
    <w:rsid w:val="0375F361"/>
    <w:rsid w:val="03CA0B39"/>
    <w:rsid w:val="06EDB851"/>
    <w:rsid w:val="08BF2A3B"/>
    <w:rsid w:val="0902765B"/>
    <w:rsid w:val="0AA34382"/>
    <w:rsid w:val="0ABA72A6"/>
    <w:rsid w:val="0ADB9226"/>
    <w:rsid w:val="0D02299D"/>
    <w:rsid w:val="0E56FAE7"/>
    <w:rsid w:val="0F91DFD8"/>
    <w:rsid w:val="11D686F5"/>
    <w:rsid w:val="12671F20"/>
    <w:rsid w:val="165D7945"/>
    <w:rsid w:val="184DB5FF"/>
    <w:rsid w:val="1889088B"/>
    <w:rsid w:val="194E980B"/>
    <w:rsid w:val="1BA16EF0"/>
    <w:rsid w:val="1D6029C4"/>
    <w:rsid w:val="1E9D29F6"/>
    <w:rsid w:val="1F36D87F"/>
    <w:rsid w:val="1FC7A3E6"/>
    <w:rsid w:val="206FD039"/>
    <w:rsid w:val="2089813A"/>
    <w:rsid w:val="21D2A31C"/>
    <w:rsid w:val="2228EADA"/>
    <w:rsid w:val="26600C7A"/>
    <w:rsid w:val="2AE7B3D1"/>
    <w:rsid w:val="2B0FC645"/>
    <w:rsid w:val="2BB9E401"/>
    <w:rsid w:val="2F258E6D"/>
    <w:rsid w:val="2F57FD49"/>
    <w:rsid w:val="2FE75A4A"/>
    <w:rsid w:val="30C15ECE"/>
    <w:rsid w:val="30CE91E6"/>
    <w:rsid w:val="3133206E"/>
    <w:rsid w:val="3177507F"/>
    <w:rsid w:val="32368AA1"/>
    <w:rsid w:val="3324F0BF"/>
    <w:rsid w:val="334A4EAD"/>
    <w:rsid w:val="33FDA965"/>
    <w:rsid w:val="34039415"/>
    <w:rsid w:val="35EB9934"/>
    <w:rsid w:val="3617031A"/>
    <w:rsid w:val="371777F5"/>
    <w:rsid w:val="371B7EB5"/>
    <w:rsid w:val="37C6280B"/>
    <w:rsid w:val="3921197A"/>
    <w:rsid w:val="393EEE20"/>
    <w:rsid w:val="3ABCE9DB"/>
    <w:rsid w:val="3AF966CD"/>
    <w:rsid w:val="3BCE5D1F"/>
    <w:rsid w:val="3ECB609E"/>
    <w:rsid w:val="3F000A47"/>
    <w:rsid w:val="409A465E"/>
    <w:rsid w:val="41390580"/>
    <w:rsid w:val="428317B8"/>
    <w:rsid w:val="4794105B"/>
    <w:rsid w:val="4855E418"/>
    <w:rsid w:val="4916B53C"/>
    <w:rsid w:val="4A1A1F6F"/>
    <w:rsid w:val="4C08C797"/>
    <w:rsid w:val="4C5A8433"/>
    <w:rsid w:val="4D789377"/>
    <w:rsid w:val="508606F4"/>
    <w:rsid w:val="52AE87BA"/>
    <w:rsid w:val="53873E38"/>
    <w:rsid w:val="540DC8A2"/>
    <w:rsid w:val="543BF514"/>
    <w:rsid w:val="54853675"/>
    <w:rsid w:val="55E59104"/>
    <w:rsid w:val="55EA5661"/>
    <w:rsid w:val="573C7958"/>
    <w:rsid w:val="5748213A"/>
    <w:rsid w:val="575F5017"/>
    <w:rsid w:val="577FFF74"/>
    <w:rsid w:val="596B77AC"/>
    <w:rsid w:val="59D2EE36"/>
    <w:rsid w:val="5A0387EA"/>
    <w:rsid w:val="5B6FED87"/>
    <w:rsid w:val="5D8AFBB9"/>
    <w:rsid w:val="62D0F8C5"/>
    <w:rsid w:val="64CCD94E"/>
    <w:rsid w:val="662E7C2D"/>
    <w:rsid w:val="67A0FED7"/>
    <w:rsid w:val="69C62A28"/>
    <w:rsid w:val="6BEF4EEE"/>
    <w:rsid w:val="6D6C3576"/>
    <w:rsid w:val="6E6942C8"/>
    <w:rsid w:val="6E9C6A5A"/>
    <w:rsid w:val="7076413E"/>
    <w:rsid w:val="7360CBB5"/>
    <w:rsid w:val="7688BAA2"/>
    <w:rsid w:val="77EF45E9"/>
    <w:rsid w:val="782FDAFD"/>
    <w:rsid w:val="788E6901"/>
    <w:rsid w:val="7BA9C955"/>
    <w:rsid w:val="7C29C746"/>
    <w:rsid w:val="7DA69FEE"/>
    <w:rsid w:val="7F06FA7D"/>
    <w:rsid w:val="7F8076D2"/>
    <w:rsid w:val="7FB9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C87203"/>
  <w15:docId w15:val="{302D27D8-75B1-4FEF-A60A-6B4870E1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F2715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EB6AC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B2C00"/>
    <w:pPr>
      <w:tabs>
        <w:tab w:val="center" w:pos="4680"/>
        <w:tab w:val="right" w:pos="9360"/>
      </w:tabs>
      <w:spacing w:after="0" w:line="240" w:lineRule="auto"/>
    </w:pPr>
    <w:rPr>
      <w:lang w:val="fil-PH"/>
    </w:rPr>
  </w:style>
  <w:style w:type="character" w:customStyle="1" w:styleId="HeaderChar">
    <w:name w:val="Header Char"/>
    <w:basedOn w:val="DefaultParagraphFont"/>
    <w:link w:val="Header"/>
    <w:uiPriority w:val="99"/>
    <w:rsid w:val="001B2C00"/>
    <w:rPr>
      <w:lang w:val="fil-PH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44E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4634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34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8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Cu9e4vhWsX9VNibJab86J8K70Q==">AMUW2mWF4nWMYIdfiOF66JTnkZFMk8OgTWy6hH3hqbGFtg6em2OnFolKEXLnr8JH0chaN6Ycpo8mMpojjIYZhn1kAsbW7fG3nP1pla12eLuwld29H/UdvQeN9tcTSHukNopMDlINuzH5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D70DA2AC195419EDD96D386236262" ma:contentTypeVersion="10" ma:contentTypeDescription="Create a new document." ma:contentTypeScope="" ma:versionID="c729222edf7c651419dd0ce44ec5e74f">
  <xsd:schema xmlns:xsd="http://www.w3.org/2001/XMLSchema" xmlns:xs="http://www.w3.org/2001/XMLSchema" xmlns:p="http://schemas.microsoft.com/office/2006/metadata/properties" xmlns:ns2="eac20d53-cb50-459c-ad21-0ff6f6e2b47d" xmlns:ns3="f90e8d5c-7a6f-4042-90fd-674d13eaa095" targetNamespace="http://schemas.microsoft.com/office/2006/metadata/properties" ma:root="true" ma:fieldsID="8a3b16df24a1c7a4503bebe44cdb4fc1" ns2:_="" ns3:_="">
    <xsd:import namespace="eac20d53-cb50-459c-ad21-0ff6f6e2b47d"/>
    <xsd:import namespace="f90e8d5c-7a6f-4042-90fd-674d13eaa095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c20d53-cb50-459c-ad21-0ff6f6e2b47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e6877a97-736a-49f9-a756-be691e90e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0e8d5c-7a6f-4042-90fd-674d13eaa095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c27db754-40ae-43ae-8daf-4206e35af5a9}" ma:internalName="TaxCatchAll" ma:showField="CatchAllData" ma:web="f90e8d5c-7a6f-4042-90fd-674d13eaa0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ac20d53-cb50-459c-ad21-0ff6f6e2b47d">
      <Terms xmlns="http://schemas.microsoft.com/office/infopath/2007/PartnerControls"/>
    </lcf76f155ced4ddcb4097134ff3c332f>
    <TaxCatchAll xmlns="f90e8d5c-7a6f-4042-90fd-674d13eaa09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5D93C5-6FA6-48DE-8A6D-408369AB7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c20d53-cb50-459c-ad21-0ff6f6e2b47d"/>
    <ds:schemaRef ds:uri="f90e8d5c-7a6f-4042-90fd-674d13eaa0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6FC7CE-13DD-4156-8A79-E866094DD294}">
  <ds:schemaRefs>
    <ds:schemaRef ds:uri="http://schemas.microsoft.com/office/2006/metadata/properties"/>
    <ds:schemaRef ds:uri="http://schemas.microsoft.com/office/infopath/2007/PartnerControls"/>
    <ds:schemaRef ds:uri="eac20d53-cb50-459c-ad21-0ff6f6e2b47d"/>
    <ds:schemaRef ds:uri="f90e8d5c-7a6f-4042-90fd-674d13eaa095"/>
  </ds:schemaRefs>
</ds:datastoreItem>
</file>

<file path=customXml/itemProps4.xml><?xml version="1.0" encoding="utf-8"?>
<ds:datastoreItem xmlns:ds="http://schemas.openxmlformats.org/officeDocument/2006/customXml" ds:itemID="{8EDF0C00-D742-4D7D-AD77-C939B8D673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na</dc:creator>
  <cp:keywords/>
  <cp:lastModifiedBy>Light Church - Main</cp:lastModifiedBy>
  <cp:revision>49</cp:revision>
  <dcterms:created xsi:type="dcterms:W3CDTF">2022-05-21T10:48:00Z</dcterms:created>
  <dcterms:modified xsi:type="dcterms:W3CDTF">2022-12-20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6D70DA2AC195419EDD96D386236262</vt:lpwstr>
  </property>
</Properties>
</file>